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15BFE0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044EB9"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044EB9"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044EB9"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5"/>
            <w:bookmarkEnd w:id="26"/>
          </w:p>
        </w:tc>
      </w:tr>
    </w:tbl>
    <w:p w14:paraId="2656A54D" w14:textId="682C0D63" w:rsidR="00AF0E7F" w:rsidRDefault="00044EB9"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7"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7"/>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044EB9"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8"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8"/>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29" w:name="_1.5_Scheimpflug_imaging"/>
      <w:bookmarkEnd w:id="29"/>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1" w:name="_1.6_Computational_imaging"/>
      <w:bookmarkEnd w:id="31"/>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46F827B6"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2" w:name="_Toc387928527"/>
      <w:r w:rsidRPr="00FE3EA1">
        <w:rPr>
          <w:rFonts w:ascii="Times New Roman" w:hAnsi="Times New Roman" w:cs="Times New Roman"/>
          <w:b/>
          <w:color w:val="auto"/>
          <w:sz w:val="22"/>
          <w:szCs w:val="22"/>
        </w:rPr>
        <w:t>2.1 State-of-the-art large standoff iris acquisition</w:t>
      </w:r>
      <w:bookmarkEnd w:id="32"/>
    </w:p>
    <w:p w14:paraId="1B9A0A06" w14:textId="151A6022"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3" w:name="_2.3.2_Extending_capture"/>
      <w:bookmarkEnd w:id="33"/>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4"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4"/>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5"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5"/>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6" w:name="_Chapter_3"/>
      <w:bookmarkEnd w:id="36"/>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FCDBFF4"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7" w:name="OLE_LINK1"/>
            <w:bookmarkStart w:id="38"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39"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9"/>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7"/>
    <w:bookmarkEnd w:id="38"/>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0" w:name="Figure_3_2"/>
            <w:r w:rsidRPr="0023292A">
              <w:rPr>
                <w:rFonts w:ascii="Times New Roman" w:hAnsi="Times New Roman" w:cs="Times New Roman"/>
                <w:b/>
                <w:color w:val="C00000"/>
              </w:rPr>
              <w:t>Figure 3.2</w:t>
            </w:r>
            <w:bookmarkEnd w:id="40"/>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044EB9"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1"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1"/>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044EB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044EB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2"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2"/>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044EB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3" w:name="NumberRef5334240198"/>
        <w:bookmarkStart w:id="44" w:name="NumberRef5795186162"/>
        <w:bookmarkStart w:id="45" w:name="NumberRef9495566487"/>
        <w:bookmarkStart w:id="46" w:name="NumberRef3640186787"/>
        <w:bookmarkStart w:id="47"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43"/>
            <w:bookmarkEnd w:id="44"/>
            <w:bookmarkEnd w:id="45"/>
            <w:bookmarkEnd w:id="46"/>
            <w:bookmarkEnd w:id="47"/>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044EB9"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044EB9"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48" w:name="_3.4_Transfer_of"/>
      <w:bookmarkEnd w:id="48"/>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49"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49"/>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044EB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0"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0"/>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044EB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044EB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1"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044EB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044EB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2" w:name="NumberRef7747400999"/>
        <w:bookmarkStart w:id="53"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044EB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4" w:name="NumberRef2895624638"/>
        <w:bookmarkStart w:id="55"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044EB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6" w:name="NumberRef2439313531"/>
        <w:bookmarkStart w:id="57" w:name="NumberRef5338730812"/>
        <w:bookmarkStart w:id="58"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bookmarkEnd w:id="58"/>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044EB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044EB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0"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0"/>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044EB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1" w:name="NumberRef535045266"/>
        <w:bookmarkStart w:id="62" w:name="NumberRef5891630054"/>
        <w:bookmarkStart w:id="63" w:name="NumberRef6951155066"/>
        <w:bookmarkStart w:id="64"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bookmarkEnd w:id="62"/>
            <w:bookmarkEnd w:id="63"/>
            <w:bookmarkEnd w:id="64"/>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044EB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044EB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044EB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044EB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044EB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5"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044EB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6" w:name="NumberRef8144900203"/>
        <w:bookmarkStart w:id="67" w:name="NumberRef453527570"/>
        <w:bookmarkStart w:id="68" w:name="NumberRef8298016191"/>
        <w:bookmarkStart w:id="69"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bookmarkEnd w:id="67"/>
            <w:bookmarkEnd w:id="68"/>
            <w:bookmarkEnd w:id="69"/>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0"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0"/>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044EB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1" w:name="NumberRef4140326977"/>
        <w:bookmarkStart w:id="72"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044EB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3"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044EB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4"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044EB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5" w:name="Figure_3_7"/>
            <w:r w:rsidRPr="00097C0A">
              <w:rPr>
                <w:rFonts w:ascii="Times New Roman" w:hAnsi="Times New Roman" w:cs="Times New Roman"/>
                <w:b/>
                <w:color w:val="C00000"/>
              </w:rPr>
              <w:t>Figure 3.7</w:t>
            </w:r>
            <w:bookmarkEnd w:id="75"/>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044EB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044EB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6"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044EB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7"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8"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8"/>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044EB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79"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044EB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0" w:name="NumberRef4687001109"/>
        <w:bookmarkStart w:id="81" w:name="NumberRef8626193404"/>
        <w:bookmarkStart w:id="82"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bookmarkEnd w:id="81"/>
            <w:bookmarkEnd w:id="82"/>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044EB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3"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044EB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4" w:name="NumberRef187583566"/>
        <w:bookmarkStart w:id="85"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4"/>
            <w:bookmarkEnd w:id="85"/>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044EB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6" w:name="NumberRef739533305"/>
        <w:bookmarkStart w:id="87" w:name="NumberRef1054526567"/>
        <w:bookmarkStart w:id="88" w:name="NumberRef3316944242"/>
        <w:bookmarkStart w:id="89" w:name="NumberRef1282498837"/>
        <w:bookmarkStart w:id="90" w:name="NumberRef9619531631"/>
        <w:bookmarkStart w:id="91" w:name="NumberRef8714458346"/>
        <w:bookmarkStart w:id="92" w:name="NumberRef562368631"/>
        <w:bookmarkStart w:id="93" w:name="NumberRef7671116590"/>
        <w:bookmarkStart w:id="94" w:name="NumberRef1563022137"/>
        <w:bookmarkStart w:id="95" w:name="NumberRef806913376"/>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bookmarkEnd w:id="88"/>
            <w:bookmarkEnd w:id="89"/>
            <w:bookmarkEnd w:id="90"/>
            <w:bookmarkEnd w:id="91"/>
            <w:bookmarkEnd w:id="92"/>
            <w:bookmarkEnd w:id="93"/>
            <w:bookmarkEnd w:id="94"/>
            <w:bookmarkEnd w:id="9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044EB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044EB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044EB9"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044EB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044EB9"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7" w:name="Table_3_1"/>
            <w:r w:rsidRPr="00097C0A">
              <w:rPr>
                <w:rFonts w:ascii="Times New Roman" w:hAnsi="Times New Roman" w:cs="Times New Roman"/>
                <w:b/>
                <w:color w:val="0070C0"/>
              </w:rPr>
              <w:lastRenderedPageBreak/>
              <w:t>Table 3.1</w:t>
            </w:r>
            <w:bookmarkEnd w:id="9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98" w:name="_3.7_Geometric_properties"/>
      <w:bookmarkEnd w:id="98"/>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0" w:name="_3.7.1_Properties_of"/>
      <w:bookmarkEnd w:id="100"/>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044EB9"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1" w:name="_3.7.2_Properties_of"/>
      <w:bookmarkEnd w:id="101"/>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2" w:name="_3.7.3_Properties_of"/>
      <w:bookmarkEnd w:id="102"/>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104" w:name="Figure_3_11"/>
            <w:r>
              <w:rPr>
                <w:rFonts w:ascii="Times New Roman" w:hAnsi="Times New Roman" w:cs="Times New Roman"/>
                <w:b/>
                <w:color w:val="C00000"/>
              </w:rPr>
              <w:t>Figure 3.11</w:t>
            </w:r>
            <w:bookmarkEnd w:id="10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5" w:name="Figure_3_12"/>
            <w:r>
              <w:rPr>
                <w:rFonts w:ascii="Times New Roman" w:hAnsi="Times New Roman" w:cs="Times New Roman"/>
                <w:b/>
                <w:color w:val="C00000"/>
              </w:rPr>
              <w:t>Figure 3.12</w:t>
            </w:r>
            <w:bookmarkEnd w:id="10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044EB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09" w:name="_Chapter_4"/>
      <w:bookmarkEnd w:id="109"/>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0" w:name="NumberRef5248684287"/>
      <w:bookmarkEnd w:id="11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044EB9"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044EB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044EB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3" w:name="NumberRef2844802737"/>
        <w:bookmarkStart w:id="11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044EB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044EB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044EB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1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044EB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19" w:name="NumberRef9485710859"/>
        <w:bookmarkStart w:id="120" w:name="NumberRef6465871334"/>
        <w:bookmarkStart w:id="12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044EB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3" w:name="NumberRef9798293710"/>
        <w:bookmarkStart w:id="124" w:name="NumberRef4100732207"/>
        <w:bookmarkStart w:id="12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bookmarkEnd w:id="12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6" w:name="NumberRef3009704947"/>
        <w:bookmarkStart w:id="127" w:name="NumberRef4013743401"/>
        <w:bookmarkStart w:id="128" w:name="NumberRef2782799602"/>
        <w:bookmarkStart w:id="129" w:name="NumberRef1628215909"/>
        <w:bookmarkStart w:id="13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bookmarkEnd w:id="129"/>
            <w:bookmarkEnd w:id="13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044EB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2" w:name="NumberRef3262062073"/>
        <w:bookmarkStart w:id="13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044EB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2075611353"/>
        <w:bookmarkStart w:id="13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044EB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044EB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044EB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044EB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044EB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044EB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38" w:name="NumberRef4579714537"/>
        <w:bookmarkStart w:id="139" w:name="NumberRef6779477000"/>
        <w:bookmarkStart w:id="14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bookmarkEnd w:id="14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044EB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1" w:name="NumberRef3789025545"/>
        <w:bookmarkStart w:id="142" w:name="NumberRef2896650434"/>
        <w:bookmarkStart w:id="143" w:name="NumberRef979738235"/>
        <w:bookmarkStart w:id="144" w:name="NumberRef5024539232"/>
        <w:bookmarkStart w:id="145" w:name="NumberRef6570549607"/>
        <w:bookmarkStart w:id="14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044EB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044EB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044EB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044EB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044EB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044EB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044EB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044EB9"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044EB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044EB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48" w:name="_4.2_Examples_of"/>
      <w:bookmarkEnd w:id="148"/>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49" w:name="_4.3.1_Example:_Focusing"/>
      <w:bookmarkEnd w:id="149"/>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0"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044EB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1"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r w:rsidR="00200A23" w:rsidRPr="00757137" w14:paraId="7478D7CB" w14:textId="77777777" w:rsidTr="00200A23">
        <w:tc>
          <w:tcPr>
            <w:tcW w:w="7910" w:type="dxa"/>
            <w:shd w:val="clear" w:color="auto" w:fill="auto"/>
            <w:vAlign w:val="center"/>
          </w:tcPr>
          <w:p w14:paraId="3E699359" w14:textId="1E4E2FE1" w:rsidR="00200A23" w:rsidRPr="00757137" w:rsidRDefault="00044EB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2"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r w:rsidR="00F84D7B" w:rsidRPr="00757137" w14:paraId="5DCF65F0" w14:textId="77777777" w:rsidTr="00F84D7B">
        <w:tc>
          <w:tcPr>
            <w:tcW w:w="7910" w:type="dxa"/>
            <w:shd w:val="clear" w:color="auto" w:fill="auto"/>
            <w:vAlign w:val="center"/>
          </w:tcPr>
          <w:p w14:paraId="037533A7" w14:textId="42AD9792" w:rsidR="00F84D7B"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3" w:name="NumberRef6276420355"/>
        <w:bookmarkStart w:id="154" w:name="NumberRef4284563661"/>
        <w:bookmarkStart w:id="155" w:name="NumberRef5610401034"/>
        <w:bookmarkStart w:id="156" w:name="NumberRef4596408010"/>
        <w:bookmarkStart w:id="157"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044EB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044EB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8" w:name="NumberRef6944853067"/>
        <w:bookmarkStart w:id="159"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0"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0"/>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1" w:name="NumberRef3534726501"/>
        <w:bookmarkStart w:id="162"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044EB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3"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044EB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4"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5"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6"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044EB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044EB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7" w:name="NumberRef4629800320"/>
        <w:bookmarkStart w:id="168"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bookmarkEnd w:id="168"/>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044EB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044EB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044EB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69"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044EB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0" w:name="NumberRef9790779352"/>
        <w:bookmarkStart w:id="171"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2"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2"/>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044EB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3" w:name="NumberRef8274118304"/>
        <w:bookmarkStart w:id="174"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044EB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5"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5"/>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6" w:name="NumberRef3570231199"/>
        <w:bookmarkStart w:id="177"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044EB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78"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79"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79"/>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044EB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044EB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044EB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0" w:name="NumberRef6789133549"/>
        <w:bookmarkStart w:id="181" w:name="NumberRef896413922"/>
        <w:bookmarkStart w:id="182" w:name="NumberRef2076272964"/>
        <w:bookmarkStart w:id="183" w:name="NumberRef4804747105"/>
        <w:bookmarkStart w:id="184"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bookmarkEnd w:id="182"/>
            <w:bookmarkEnd w:id="183"/>
            <w:bookmarkEnd w:id="184"/>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044EB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5"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044EB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044EB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6" w:name="NumberRef1499810815"/>
        <w:bookmarkStart w:id="187" w:name="NumberRef7043957710"/>
        <w:bookmarkStart w:id="188" w:name="NumberRef9287859797"/>
        <w:bookmarkStart w:id="189" w:name="NumberRef5302125216"/>
        <w:bookmarkStart w:id="190" w:name="NumberRef3297359347"/>
        <w:bookmarkStart w:id="191" w:name="NumberRef7901288867"/>
        <w:bookmarkStart w:id="192" w:name="NumberRef2546018958"/>
        <w:bookmarkStart w:id="193" w:name="NumberRef3406065702"/>
        <w:bookmarkStart w:id="194"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bookmarkEnd w:id="193"/>
            <w:bookmarkEnd w:id="194"/>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5"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5"/>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96"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044EB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044EB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7"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044EB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98" w:name="NumberRef7577292919"/>
        <w:bookmarkStart w:id="199" w:name="NumberRef4018420577"/>
        <w:bookmarkStart w:id="200" w:name="NumberRef4618743658"/>
        <w:bookmarkStart w:id="201" w:name="NumberRef4921656251"/>
        <w:bookmarkStart w:id="202"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bookmarkEnd w:id="202"/>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3"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044EB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4" w:name="NumberRef954290628"/>
        <w:bookmarkStart w:id="205" w:name="NumberRef449338555"/>
        <w:bookmarkStart w:id="206"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bookmarkEnd w:id="205"/>
            <w:bookmarkEnd w:id="206"/>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044EB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7" w:name="NumberRef5897925496"/>
        <w:bookmarkStart w:id="208" w:name="NumberRef2729423642"/>
        <w:bookmarkStart w:id="209" w:name="NumberRef6736466885"/>
        <w:bookmarkStart w:id="210" w:name="NumberRef2972580194"/>
        <w:bookmarkStart w:id="211" w:name="NumberRef2352822423"/>
        <w:bookmarkStart w:id="212" w:name="NumberRef4824280739"/>
        <w:bookmarkStart w:id="213"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bookmarkEnd w:id="211"/>
            <w:bookmarkEnd w:id="212"/>
            <w:bookmarkEnd w:id="213"/>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14"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044EB9"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044EB9"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044EB9"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5"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044EB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6"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6"/>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7"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7"/>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044EB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044EB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18"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8"/>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044EB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19"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9"/>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044EB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0" w:name="NumberRef9276165366"/>
        <w:bookmarkStart w:id="221" w:name="NumberRef979298353"/>
        <w:bookmarkStart w:id="222" w:name="NumberRef4438624978"/>
        <w:bookmarkStart w:id="223"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bookmarkEnd w:id="221"/>
            <w:bookmarkEnd w:id="222"/>
            <w:bookmarkEnd w:id="223"/>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044EB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4"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1BE1BF85"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5"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26"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7"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7"/>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28"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28"/>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29"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29"/>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044EB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044EB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044EB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044EB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0"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0"/>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1"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1"/>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2" w:name="_5.1.1_Advantages_of"/>
      <w:bookmarkEnd w:id="232"/>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C9071C0"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3" w:name="_5.2_Extending_depth"/>
      <w:bookmarkEnd w:id="233"/>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4"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4"/>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75CDC13"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5" w:name="_5.2.1_Inter-image_homography"/>
      <w:bookmarkEnd w:id="235"/>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044EB9"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6"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36"/>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044EB9"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7"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37"/>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044EB9"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044EB9"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044EB9"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38"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38"/>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044EB9"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39"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39"/>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044EB9"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0"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40"/>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044EB9"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1"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41"/>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044EB9"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2"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42"/>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044EB9"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3"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43"/>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044EB9"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4" w:name="NumberRef1556630731"/>
        <w:bookmarkStart w:id="245"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44"/>
            <w:bookmarkEnd w:id="245"/>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6" w:name="NumberRef4744591713"/>
        <w:bookmarkStart w:id="247" w:name="NumberRef2572676539"/>
        <w:bookmarkStart w:id="248" w:name="NumberRef6287518740"/>
        <w:bookmarkStart w:id="249" w:name="NumberRef3310168982"/>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46"/>
            <w:bookmarkEnd w:id="247"/>
            <w:bookmarkEnd w:id="248"/>
            <w:bookmarkEnd w:id="249"/>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044EB9"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bookmarkStart w:id="250" w:name="_5.2.2_Image_registration"/>
      <w:bookmarkEnd w:id="25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044EB9"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51" w:name="_5.3_Simulation_of"/>
      <w:bookmarkEnd w:id="25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044EB9"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5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5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044EB9"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5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5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044EB9"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044EB9"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044EB9"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5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5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044EB9"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044EB9"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5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5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56" w:name="_5.4_Advantages_of"/>
      <w:bookmarkEnd w:id="25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6F4A8E77"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w:t>
      </w:r>
      <w:r>
        <w:rPr>
          <w:rFonts w:ascii="Times New Roman" w:hAnsi="Times New Roman" w:cs="Times New Roman"/>
        </w:rPr>
        <w:lastRenderedPageBreak/>
        <w:t xml:space="preserve">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57" w:name="OLE_LINK3"/>
      <w:bookmarkStart w:id="258"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57"/>
      <w:bookmarkEnd w:id="258"/>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2C412AE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w:t>
      </w:r>
      <w:r w:rsidR="00A200F2">
        <w:rPr>
          <w:rFonts w:ascii="Times New Roman" w:hAnsi="Times New Roman" w:cs="Times New Roman"/>
        </w:rPr>
        <w:t>DOF</w:t>
      </w:r>
      <w:r w:rsidR="00577B85">
        <w:rPr>
          <w:rFonts w:ascii="Times New Roman" w:hAnsi="Times New Roman" w:cs="Times New Roman"/>
        </w:rPr>
        <w:t xml:space="preserve">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w:t>
      </w:r>
      <w:r w:rsidR="00FF141A">
        <w:rPr>
          <w:rFonts w:ascii="Times New Roman" w:hAnsi="Times New Roman" w:cs="Times New Roman"/>
        </w:rPr>
        <w:t>,</w:t>
      </w:r>
      <w:r w:rsidR="00E32851">
        <w:rPr>
          <w:rFonts w:ascii="Times New Roman" w:hAnsi="Times New Roman" w:cs="Times New Roman"/>
        </w:rPr>
        <w:t xml:space="preserve"> </w:t>
      </w:r>
      <w:r w:rsidR="00FF141A">
        <w:rPr>
          <w:rFonts w:ascii="Times New Roman" w:hAnsi="Times New Roman" w:cs="Times New Roman"/>
        </w:rPr>
        <w:t>cost effective,</w:t>
      </w:r>
      <w:r w:rsidR="00E32851">
        <w:rPr>
          <w:rFonts w:ascii="Times New Roman" w:hAnsi="Times New Roman" w:cs="Times New Roman"/>
        </w:rPr>
        <w:t xml:space="preserve"> </w:t>
      </w:r>
      <w:r w:rsidR="00FF141A">
        <w:rPr>
          <w:rFonts w:ascii="Times New Roman" w:hAnsi="Times New Roman" w:cs="Times New Roman"/>
        </w:rPr>
        <w:t xml:space="preserve">and </w:t>
      </w:r>
      <w:r w:rsidR="00E32851">
        <w:rPr>
          <w:rFonts w:ascii="Times New Roman" w:hAnsi="Times New Roman" w:cs="Times New Roman"/>
        </w:rPr>
        <w:t>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be mounted on a pan-tilt stage to cover the desired capture volume over time.  These solutions tend </w:t>
      </w:r>
      <w:r w:rsidRPr="00CE4941">
        <w:rPr>
          <w:rFonts w:ascii="Times New Roman" w:hAnsi="Times New Roman" w:cs="Times New Roman"/>
        </w:rPr>
        <w:lastRenderedPageBreak/>
        <w:t xml:space="preserve">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756C9B8E"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0ABCE567"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394C91">
          <w:rPr>
            <w:rStyle w:val="Hyperlink"/>
            <w:rFonts w:ascii="Times New Roman" w:hAnsi="Times New Roman" w:cs="Times New Roman"/>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394C91">
          <w:rPr>
            <w:rStyle w:val="Hyperlink"/>
            <w:rFonts w:ascii="Times New Roman" w:hAnsi="Times New Roman" w:cs="Times New Roman"/>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lastRenderedPageBreak/>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simpler </w:t>
      </w:r>
      <w:r w:rsidR="00317BA6">
        <w:rPr>
          <w:rFonts w:ascii="Times New Roman" w:hAnsi="Times New Roman" w:cs="Times New Roman"/>
        </w:rPr>
        <w:t xml:space="preserve">existing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6F9CAE1F"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22123A13"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B43382">
        <w:rPr>
          <w:rFonts w:ascii="Times New Roman" w:hAnsi="Times New Roman" w:cs="Times New Roman"/>
        </w:rPr>
        <w:t>; yet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w:t>
      </w:r>
      <w:r w:rsidR="00A42B6F">
        <w:rPr>
          <w:rFonts w:ascii="Times New Roman" w:hAnsi="Times New Roman" w:cs="Times New Roman"/>
        </w:rPr>
        <w:lastRenderedPageBreak/>
        <w:t xml:space="preserve">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5F50DC38"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C33038" w:rsidRPr="00C33038">
        <w:rPr>
          <w:rFonts w:ascii="Times New Roman" w:hAnsi="Times New Roman" w:cs="Times New Roman"/>
        </w:rPr>
        <w:t>(3.27)</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6DD6A52A"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 a critical step in focus stacking,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0F29946D"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extension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w:t>
      </w:r>
      <w:r w:rsidR="00E9007D">
        <w:rPr>
          <w:rFonts w:ascii="Times New Roman" w:hAnsi="Times New Roman" w:cs="Times New Roman"/>
        </w:rPr>
        <w:lastRenderedPageBreak/>
        <w:t xml:space="preserve">Therefore, the solution is easily scalable. </w:t>
      </w:r>
      <w:r w:rsidR="00BF5F5C">
        <w:rPr>
          <w:rFonts w:ascii="Times New Roman" w:hAnsi="Times New Roman" w:cs="Times New Roman"/>
        </w:rPr>
        <w:t xml:space="preserve"> Note that the magnification and the field of view depends on the focal length and the extents of the sensor respectively.</w:t>
      </w:r>
    </w:p>
    <w:p w14:paraId="68FF74E1" w14:textId="3220036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A05078B"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break fre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211C73" w:rsidRPr="00211C7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lastRenderedPageBreak/>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AF30075"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ngular focus stacking requires capturing images 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not new and rather trivial.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59" w:name="_6.3_Limitations"/>
      <w:bookmarkEnd w:id="259"/>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3EF84FB"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extension (compared to the longitudinal extension).  In such </w:t>
      </w:r>
      <w:r w:rsidRPr="001C6A55">
        <w:rPr>
          <w:rFonts w:ascii="Times New Roman" w:hAnsi="Times New Roman" w:cs="Times New Roman"/>
        </w:rPr>
        <w:lastRenderedPageBreak/>
        <w:t>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44F699BC"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015050" w:rsidRPr="00015050">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2338627F"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A10047">
        <w:rPr>
          <w:rFonts w:ascii="Times New Roman" w:hAnsi="Times New Roman" w:cs="Times New Roman"/>
        </w:rPr>
        <w:t>I</w:t>
      </w:r>
      <w:r w:rsidR="006B09A0">
        <w:rPr>
          <w:rFonts w:ascii="Times New Roman" w:hAnsi="Times New Roman" w:cs="Times New Roman"/>
        </w:rPr>
        <w:t xml:space="preserve">s it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A10047">
        <w:rPr>
          <w:rFonts w:ascii="Times New Roman" w:hAnsi="Times New Roman" w:cs="Times New Roman"/>
        </w:rPr>
        <w:t>?</w:t>
      </w:r>
    </w:p>
    <w:p w14:paraId="72F5B4FF" w14:textId="60A54B99"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w:t>
      </w:r>
      <w:r w:rsidR="0023244A">
        <w:rPr>
          <w:rFonts w:ascii="Times New Roman" w:hAnsi="Times New Roman" w:cs="Times New Roman"/>
        </w:rPr>
        <w:t xml:space="preserve">(e.g., </w:t>
      </w:r>
      <w:r w:rsidR="0023244A">
        <w:rPr>
          <w:rFonts w:ascii="Times New Roman" w:hAnsi="Times New Roman" w:cs="Times New Roman"/>
        </w:rPr>
        <w:t xml:space="preserve">the </w:t>
      </w:r>
      <w:r w:rsidR="0023244A">
        <w:rPr>
          <w:rFonts w:ascii="Times New Roman" w:hAnsi="Times New Roman" w:cs="Times New Roman"/>
        </w:rPr>
        <w:t xml:space="preserve">slanted edge </w:t>
      </w:r>
      <w:r w:rsidR="0023244A">
        <w:rPr>
          <w:rFonts w:ascii="Times New Roman" w:hAnsi="Times New Roman" w:cs="Times New Roman"/>
        </w:rPr>
        <w:t xml:space="preserve">method) to </w:t>
      </w:r>
      <w:r w:rsidR="00820F83">
        <w:rPr>
          <w:rFonts w:ascii="Times New Roman" w:hAnsi="Times New Roman" w:cs="Times New Roman"/>
        </w:rPr>
        <w:t>use in Scheimpflug imaging configurations</w:t>
      </w:r>
      <w:r w:rsidR="0023244A">
        <w:rPr>
          <w:rFonts w:ascii="Times New Roman" w:hAnsi="Times New Roman" w:cs="Times New Roman"/>
        </w:rPr>
        <w:t>?</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00250CD7"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bookmarkStart w:id="260" w:name="_GoBack"/>
      <w:bookmarkEnd w:id="260"/>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61" w:name="equ_A1_1"/>
              <m:d>
                <m:dPr>
                  <m:ctrlPr>
                    <w:rPr>
                      <w:rFonts w:ascii="Cambria Math" w:hAnsi="Cambria Math" w:cs="Times New Roman"/>
                      <w:i/>
                    </w:rPr>
                  </m:ctrlPr>
                </m:dPr>
                <m:e>
                  <m:r>
                    <w:rPr>
                      <w:rFonts w:ascii="Cambria Math" w:hAnsi="Cambria Math" w:cs="Times New Roman"/>
                    </w:rPr>
                    <m:t>A1.1</m:t>
                  </m:r>
                </m:e>
              </m:d>
              <w:bookmarkEnd w:id="261"/>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044EB9"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6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62"/>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044EB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63" w:name="equ_A1_5"/>
              <m:d>
                <m:dPr>
                  <m:ctrlPr>
                    <w:rPr>
                      <w:rFonts w:ascii="Cambria Math" w:hAnsi="Cambria Math"/>
                      <w:i/>
                    </w:rPr>
                  </m:ctrlPr>
                </m:dPr>
                <m:e>
                  <m:r>
                    <w:rPr>
                      <w:rFonts w:ascii="Cambria Math" w:hAnsi="Cambria Math"/>
                    </w:rPr>
                    <m:t>A1.5</m:t>
                  </m:r>
                </m:e>
              </m:d>
              <w:bookmarkEnd w:id="263"/>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044EB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6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64"/>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044EB9"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044EB9"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044EB9"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044EB9"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044EB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044EB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65" w:name="_Appendix_A.2_The"/>
      <w:bookmarkEnd w:id="265"/>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044EB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6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66"/>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044EB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6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67"/>
            </m:e>
          </m:eqArr>
        </m:oMath>
      </m:oMathPara>
    </w:p>
    <w:p w14:paraId="5F170EEB" w14:textId="5428C1F9" w:rsidR="002703E6" w:rsidRPr="002703E6"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044EB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044EB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044EB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8" w:name="_Appendix_B.1_Derivation"/>
      <w:bookmarkEnd w:id="268"/>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044EB9"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044EB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9"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69"/>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044EB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70"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70"/>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71"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71"/>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044EB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72"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72"/>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044EB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73"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73"/>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044EB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74"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74"/>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044EB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044EB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75" w:name="equ_B1_6"/>
              <m:d>
                <m:dPr>
                  <m:ctrlPr>
                    <w:rPr>
                      <w:rFonts w:ascii="Cambria Math" w:hAnsi="Cambria Math" w:cs="Times New Roman"/>
                      <w:i/>
                    </w:rPr>
                  </m:ctrlPr>
                </m:dPr>
                <m:e>
                  <m:r>
                    <w:rPr>
                      <w:rFonts w:ascii="Cambria Math" w:hAnsi="Cambria Math" w:cs="Times New Roman"/>
                    </w:rPr>
                    <m:t>B1.6</m:t>
                  </m:r>
                </m:e>
              </m:d>
              <w:bookmarkEnd w:id="275"/>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044EB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044EB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044EB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76" w:name="_Appendix_B.2_A"/>
      <w:bookmarkEnd w:id="276"/>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77"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77"/>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044EB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8"/>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044EB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7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79"/>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80" w:name="equ_B2_3"/>
              <m:d>
                <m:dPr>
                  <m:ctrlPr>
                    <w:rPr>
                      <w:rFonts w:ascii="Cambria Math" w:hAnsi="Cambria Math" w:cs="Times New Roman"/>
                      <w:i/>
                    </w:rPr>
                  </m:ctrlPr>
                </m:dPr>
                <m:e>
                  <m:r>
                    <w:rPr>
                      <w:rFonts w:ascii="Cambria Math" w:hAnsi="Cambria Math" w:cs="Times New Roman"/>
                    </w:rPr>
                    <m:t>B2.3</m:t>
                  </m:r>
                </m:e>
              </m:d>
              <w:bookmarkEnd w:id="280"/>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044EB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81" w:name="equ_B2_5"/>
              <m:d>
                <m:dPr>
                  <m:ctrlPr>
                    <w:rPr>
                      <w:rFonts w:ascii="Cambria Math" w:hAnsi="Cambria Math" w:cs="Times New Roman"/>
                      <w:i/>
                    </w:rPr>
                  </m:ctrlPr>
                </m:dPr>
                <m:e>
                  <m:r>
                    <w:rPr>
                      <w:rFonts w:ascii="Cambria Math" w:hAnsi="Cambria Math" w:cs="Times New Roman"/>
                    </w:rPr>
                    <m:t>B2.5</m:t>
                  </m:r>
                </m:e>
              </m:d>
              <w:bookmarkEnd w:id="281"/>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044EB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8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82"/>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044EB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8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83"/>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044EB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044EB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84" w:name="equ_B2_9"/>
              <m:d>
                <m:dPr>
                  <m:ctrlPr>
                    <w:rPr>
                      <w:rFonts w:ascii="Cambria Math" w:hAnsi="Cambria Math" w:cs="Times New Roman"/>
                      <w:i/>
                    </w:rPr>
                  </m:ctrlPr>
                </m:dPr>
                <m:e>
                  <m:r>
                    <w:rPr>
                      <w:rFonts w:ascii="Cambria Math" w:hAnsi="Cambria Math" w:cs="Times New Roman"/>
                    </w:rPr>
                    <m:t>B2.9</m:t>
                  </m:r>
                </m:e>
              </m:d>
              <w:bookmarkEnd w:id="284"/>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044EB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85" w:name="equ_B2_10"/>
              <m:d>
                <m:dPr>
                  <m:ctrlPr>
                    <w:rPr>
                      <w:rFonts w:ascii="Cambria Math" w:hAnsi="Cambria Math" w:cs="Times New Roman"/>
                      <w:i/>
                    </w:rPr>
                  </m:ctrlPr>
                </m:dPr>
                <m:e>
                  <m:r>
                    <w:rPr>
                      <w:rFonts w:ascii="Cambria Math" w:hAnsi="Cambria Math" w:cs="Times New Roman"/>
                    </w:rPr>
                    <m:t>B2.10</m:t>
                  </m:r>
                </m:e>
              </m:d>
              <w:bookmarkEnd w:id="285"/>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86" w:name="_Appendix_C.1_Distribution"/>
      <w:bookmarkEnd w:id="286"/>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044EB9"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87" w:name="equ_C1_1"/>
              <m:d>
                <m:dPr>
                  <m:ctrlPr>
                    <w:rPr>
                      <w:rFonts w:ascii="Cambria Math" w:hAnsi="Cambria Math" w:cs="Times New Roman"/>
                      <w:i/>
                    </w:rPr>
                  </m:ctrlPr>
                </m:dPr>
                <m:e>
                  <m:r>
                    <w:rPr>
                      <w:rFonts w:ascii="Cambria Math" w:hAnsi="Cambria Math" w:cs="Times New Roman"/>
                    </w:rPr>
                    <m:t>C1.1</m:t>
                  </m:r>
                </m:e>
              </m:d>
              <w:bookmarkEnd w:id="287"/>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044EB9"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8"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8"/>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044EB9"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044EB9"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044EB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044EB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AD0D9" w14:textId="77777777" w:rsidR="007C2FBA" w:rsidRDefault="007C2FBA" w:rsidP="00165E15">
      <w:pPr>
        <w:spacing w:after="0" w:line="240" w:lineRule="auto"/>
      </w:pPr>
      <w:r>
        <w:separator/>
      </w:r>
    </w:p>
  </w:endnote>
  <w:endnote w:type="continuationSeparator" w:id="0">
    <w:p w14:paraId="6C5A95CD" w14:textId="77777777" w:rsidR="007C2FBA" w:rsidRDefault="007C2FB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16EE57E" w:rsidR="008E236F" w:rsidRDefault="008E236F"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F17B81">
          <w:rPr>
            <w:rFonts w:ascii="Times New Roman" w:hAnsi="Times New Roman" w:cs="Times New Roman"/>
            <w:noProof/>
            <w:color w:val="000000" w:themeColor="text1"/>
          </w:rPr>
          <w:t>149</w:t>
        </w:r>
        <w:r w:rsidRPr="002D6DAC">
          <w:rPr>
            <w:rFonts w:ascii="Times New Roman" w:hAnsi="Times New Roman" w:cs="Times New Roman"/>
            <w:noProof/>
            <w:color w:val="000000" w:themeColor="text1"/>
          </w:rPr>
          <w:fldChar w:fldCharType="end"/>
        </w:r>
      </w:p>
    </w:sdtContent>
  </w:sdt>
  <w:p w14:paraId="23DC7B5E" w14:textId="77777777" w:rsidR="008E236F" w:rsidRDefault="008E2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CF056" w14:textId="77777777" w:rsidR="007C2FBA" w:rsidRDefault="007C2FBA" w:rsidP="00165E15">
      <w:pPr>
        <w:spacing w:after="0" w:line="240" w:lineRule="auto"/>
      </w:pPr>
      <w:r>
        <w:separator/>
      </w:r>
    </w:p>
  </w:footnote>
  <w:footnote w:type="continuationSeparator" w:id="0">
    <w:p w14:paraId="62603168" w14:textId="77777777" w:rsidR="007C2FBA" w:rsidRDefault="007C2FBA" w:rsidP="00165E15">
      <w:pPr>
        <w:spacing w:after="0" w:line="240" w:lineRule="auto"/>
      </w:pPr>
      <w:r>
        <w:continuationSeparator/>
      </w:r>
    </w:p>
  </w:footnote>
  <w:footnote w:id="1">
    <w:p w14:paraId="72686980" w14:textId="77777777" w:rsidR="008E236F" w:rsidRDefault="008E236F"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8E236F" w:rsidRPr="006118AE" w:rsidRDefault="008E236F"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8E236F" w:rsidRPr="00261509" w:rsidRDefault="008E236F">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83F"/>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5A8"/>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03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18D"/>
    <w:rsid w:val="00FA246D"/>
    <w:rsid w:val="00FA39A1"/>
    <w:rsid w:val="00FA3F78"/>
    <w:rsid w:val="00FA439E"/>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D3250-28DB-4DA6-BC70-8881550B4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84</TotalTime>
  <Pages>157</Pages>
  <Words>79544</Words>
  <Characters>453407</Characters>
  <Application>Microsoft Office Word</Application>
  <DocSecurity>0</DocSecurity>
  <Lines>3778</Lines>
  <Paragraphs>10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9</cp:revision>
  <cp:lastPrinted>2016-08-22T17:18:00Z</cp:lastPrinted>
  <dcterms:created xsi:type="dcterms:W3CDTF">2016-10-25T21:32:00Z</dcterms:created>
  <dcterms:modified xsi:type="dcterms:W3CDTF">2016-11-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